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306" w:rsidRDefault="00963FD0" w:rsidP="000E1A84">
      <w:pPr>
        <w:pStyle w:val="Heading1"/>
        <w:ind w:left="2160"/>
      </w:pPr>
      <w:r w:rsidRPr="00963FD0">
        <w:t xml:space="preserve">How to Make a DIY Hard </w:t>
      </w:r>
      <w:proofErr w:type="spellStart"/>
      <w:r w:rsidRPr="00963FD0">
        <w:t>Tonneau</w:t>
      </w:r>
      <w:proofErr w:type="spellEnd"/>
      <w:r w:rsidRPr="00963FD0">
        <w:t xml:space="preserve"> Cover</w:t>
      </w:r>
    </w:p>
    <w:p w:rsidR="000E1A84" w:rsidRDefault="000E1A84" w:rsidP="000E1A84"/>
    <w:p w:rsidR="000E1A84" w:rsidRDefault="000E1A84" w:rsidP="000E1A84">
      <w:r>
        <w:t>There</w:t>
      </w:r>
      <w:r w:rsidR="009709D8">
        <w:t xml:space="preserve"> are</w:t>
      </w:r>
      <w:r>
        <w:t xml:space="preserve"> multiple way</w:t>
      </w:r>
      <w:r w:rsidR="009709D8">
        <w:t>s</w:t>
      </w:r>
      <w:r>
        <w:t xml:space="preserve"> available for you to make your homemade hard </w:t>
      </w:r>
      <w:proofErr w:type="spellStart"/>
      <w:r>
        <w:t>tonneau</w:t>
      </w:r>
      <w:proofErr w:type="spellEnd"/>
      <w:r>
        <w:t xml:space="preserve"> cover, but </w:t>
      </w:r>
      <w:r w:rsidR="009709D8">
        <w:t xml:space="preserve">the </w:t>
      </w:r>
      <w:r>
        <w:t>most common and effortless process will be making it with a plywood board. As in this can be found easily with sizes and shapes.</w:t>
      </w:r>
    </w:p>
    <w:p w:rsidR="00E61CC6" w:rsidRDefault="00E61CC6" w:rsidP="00E61CC6">
      <w:pPr>
        <w:pStyle w:val="Heading2"/>
      </w:pPr>
      <w:r>
        <w:t>H</w:t>
      </w:r>
      <w:r w:rsidR="000E1A84" w:rsidRPr="00E61CC6">
        <w:t xml:space="preserve">ow to make a DIY hard </w:t>
      </w:r>
      <w:proofErr w:type="spellStart"/>
      <w:r w:rsidR="000E1A84" w:rsidRPr="00E61CC6">
        <w:t>tonneau</w:t>
      </w:r>
      <w:proofErr w:type="spellEnd"/>
      <w:r w:rsidR="000E1A84" w:rsidRPr="00E61CC6">
        <w:t xml:space="preserve"> cover</w:t>
      </w:r>
      <w:bookmarkStart w:id="0" w:name="_GoBack"/>
      <w:bookmarkEnd w:id="0"/>
    </w:p>
    <w:p w:rsidR="006970DB" w:rsidRDefault="006970DB" w:rsidP="006970DB">
      <w:r>
        <w:t>The very common way to create a bed cover for your truck is to go for a cardboard material. You’ll easily be able to manage that in any kind of large shape. Moreover plywood and wood categorized board are also flexible for modeling as per your bed size.</w:t>
      </w:r>
    </w:p>
    <w:p w:rsidR="000E1A84" w:rsidRDefault="006970DB" w:rsidP="006970DB">
      <w:pPr>
        <w:pStyle w:val="Heading4"/>
      </w:pPr>
      <w:r>
        <w:t xml:space="preserve">Procedure </w:t>
      </w:r>
    </w:p>
    <w:p w:rsidR="006970DB" w:rsidRDefault="006970DB" w:rsidP="006970DB">
      <w:r>
        <w:t>Firstly choose a fine piece of cover material that can be plywood or aluminum or any material you find easy to reshape or fits your bed. If it’s not aligning with your truck bed, try remodeling. Else the raindrops and other things will keep on being dumped in the bed</w:t>
      </w:r>
      <w:r w:rsidR="007A1E8F">
        <w:t xml:space="preserve">. </w:t>
      </w:r>
    </w:p>
    <w:p w:rsidR="007A1E8F" w:rsidRDefault="007A1E8F" w:rsidP="006970DB">
      <w:r>
        <w:t xml:space="preserve">The next most vital part is to bind the board appropriately. </w:t>
      </w:r>
      <w:r w:rsidR="009709D8">
        <w:t>A c</w:t>
      </w:r>
      <w:r>
        <w:t xml:space="preserve">ommon way for binding is using gorilla tape, it’s removable and also sticky enough to hold things in space. The </w:t>
      </w:r>
      <w:r w:rsidR="006814E8">
        <w:t>binds will lessen the slippery moves and will stick.</w:t>
      </w:r>
    </w:p>
    <w:p w:rsidR="007A1E8F" w:rsidRDefault="006814E8" w:rsidP="006814E8">
      <w:pPr>
        <w:pStyle w:val="Heading4"/>
      </w:pPr>
      <w:r>
        <w:t xml:space="preserve">Portioning </w:t>
      </w:r>
    </w:p>
    <w:p w:rsidR="006814E8" w:rsidRDefault="006814E8" w:rsidP="006814E8">
      <w:r>
        <w:t>You can simply use the whole board as one or you might make segments for working facilities. In this case</w:t>
      </w:r>
      <w:r w:rsidR="009709D8">
        <w:t>,</w:t>
      </w:r>
      <w:r>
        <w:t xml:space="preserve"> you can use hinges, to make </w:t>
      </w:r>
      <w:r w:rsidR="009709D8">
        <w:t xml:space="preserve">a </w:t>
      </w:r>
      <w:r>
        <w:t>portion in the huge board. The rectangular hinges are affordable and flexible. They can move the cut parts in a half</w:t>
      </w:r>
      <w:r w:rsidR="009709D8">
        <w:t>-</w:t>
      </w:r>
      <w:r>
        <w:t>circle.</w:t>
      </w:r>
    </w:p>
    <w:p w:rsidR="006814E8" w:rsidRDefault="006814E8" w:rsidP="006814E8">
      <w:r>
        <w:t xml:space="preserve">What if you don’t want to have partitions? That’s also fine, but the problem is you’ll have to deal with a whole </w:t>
      </w:r>
      <w:r w:rsidR="00F36237">
        <w:t>board every time. Again you’ll have to face problem</w:t>
      </w:r>
      <w:r w:rsidR="009709D8">
        <w:t>s</w:t>
      </w:r>
      <w:r w:rsidR="00F36237">
        <w:t xml:space="preserve"> w</w:t>
      </w:r>
      <w:r w:rsidR="009709D8">
        <w:t>h</w:t>
      </w:r>
      <w:r w:rsidR="00F36237">
        <w:t>ere to keep the board. Might not get to cover the bed always, so you see there</w:t>
      </w:r>
      <w:r w:rsidR="009709D8">
        <w:t xml:space="preserve"> are</w:t>
      </w:r>
      <w:r w:rsidR="00F36237">
        <w:t xml:space="preserve"> limitations.</w:t>
      </w:r>
    </w:p>
    <w:p w:rsidR="00076C17" w:rsidRDefault="00076C17" w:rsidP="00076C17">
      <w:pPr>
        <w:pStyle w:val="Heading4"/>
      </w:pPr>
      <w:r>
        <w:t>Anti-slip covers</w:t>
      </w:r>
    </w:p>
    <w:p w:rsidR="00500A32" w:rsidRDefault="00076C17" w:rsidP="00076C17">
      <w:r>
        <w:t>Your bare plywood’s surface is technically unstable. So you might find something that is matte and waterproof and consequently</w:t>
      </w:r>
      <w:r w:rsidR="009709D8">
        <w:t>,</w:t>
      </w:r>
      <w:r>
        <w:t xml:space="preserve"> it doesn’t affect the </w:t>
      </w:r>
      <w:r w:rsidR="00500A32">
        <w:t>bed with pollutants and also the cover lasts for long.</w:t>
      </w:r>
    </w:p>
    <w:p w:rsidR="00500A32" w:rsidRDefault="00500A32" w:rsidP="00500A32">
      <w:pPr>
        <w:pStyle w:val="Heading2"/>
      </w:pPr>
      <w:r>
        <w:lastRenderedPageBreak/>
        <w:t>H</w:t>
      </w:r>
      <w:r w:rsidRPr="00500A32">
        <w:t xml:space="preserve">ow to make </w:t>
      </w:r>
      <w:r w:rsidR="009709D8">
        <w:t xml:space="preserve">a </w:t>
      </w:r>
      <w:r w:rsidRPr="00500A32">
        <w:t xml:space="preserve">homemade aluminum </w:t>
      </w:r>
      <w:proofErr w:type="spellStart"/>
      <w:r w:rsidRPr="00500A32">
        <w:t>tonneau</w:t>
      </w:r>
      <w:proofErr w:type="spellEnd"/>
      <w:r w:rsidRPr="00500A32">
        <w:t xml:space="preserve"> cover</w:t>
      </w:r>
      <w:r>
        <w:t>?</w:t>
      </w:r>
    </w:p>
    <w:p w:rsidR="00C66533" w:rsidRDefault="00500A32" w:rsidP="00500A32">
      <w:r>
        <w:t>So a homemade aluminum bed cover is not a go-to go trial. For having an aluminum one</w:t>
      </w:r>
      <w:r w:rsidR="00C66533">
        <w:t>,</w:t>
      </w:r>
      <w:r>
        <w:t xml:space="preserve"> you’ll have to have multiple </w:t>
      </w:r>
      <w:r w:rsidR="009709D8">
        <w:t>pieces of equipment</w:t>
      </w:r>
      <w:r>
        <w:t xml:space="preserve"> to adjust the edge cuts and</w:t>
      </w:r>
      <w:r w:rsidR="00C66533">
        <w:t xml:space="preserve"> borders for bed rails and shaping the metal sheet.</w:t>
      </w:r>
    </w:p>
    <w:p w:rsidR="00C66533" w:rsidRDefault="00C66533" w:rsidP="00500A32">
      <w:r>
        <w:t>The process of boarding the cover is similar to any common ways, but the special facility it can ensure is to give an all-weather compatibility assurance. And also it will last longer efficiently. Not only the longevity and buoyancy but also gives a smarter look to your truck.</w:t>
      </w:r>
    </w:p>
    <w:p w:rsidR="00C66533" w:rsidRDefault="00C66533" w:rsidP="00500A32">
      <w:r>
        <w:t xml:space="preserve">Here’s a seemingly perfect procedural video for you to understand how you can exactly create your aluminum bed cover with </w:t>
      </w:r>
      <w:r w:rsidR="009709D8">
        <w:t xml:space="preserve">the </w:t>
      </w:r>
      <w:r>
        <w:t>necessary tools and supports.</w:t>
      </w:r>
    </w:p>
    <w:p w:rsidR="00C66533" w:rsidRDefault="00C66533" w:rsidP="00500A32">
      <w:hyperlink r:id="rId7" w:history="1">
        <w:r w:rsidRPr="00B34574">
          <w:rPr>
            <w:rStyle w:val="Hyperlink"/>
          </w:rPr>
          <w:t>https://www.youtube.com/watch?v</w:t>
        </w:r>
        <w:r w:rsidRPr="00B34574">
          <w:rPr>
            <w:rStyle w:val="Hyperlink"/>
          </w:rPr>
          <w:t>=</w:t>
        </w:r>
        <w:r w:rsidRPr="00B34574">
          <w:rPr>
            <w:rStyle w:val="Hyperlink"/>
          </w:rPr>
          <w:t>7oBTQdRGrj4</w:t>
        </w:r>
      </w:hyperlink>
    </w:p>
    <w:p w:rsidR="00500A32" w:rsidRDefault="00C8764A" w:rsidP="00C8764A">
      <w:pPr>
        <w:pStyle w:val="Heading2"/>
      </w:pPr>
      <w:r>
        <w:t>DIY</w:t>
      </w:r>
      <w:r w:rsidRPr="00C8764A">
        <w:t xml:space="preserve"> hard roll</w:t>
      </w:r>
      <w:r w:rsidR="009709D8">
        <w:t>-</w:t>
      </w:r>
      <w:r w:rsidRPr="00C8764A">
        <w:t xml:space="preserve">up </w:t>
      </w:r>
      <w:proofErr w:type="spellStart"/>
      <w:r w:rsidRPr="00C8764A">
        <w:t>tonneau</w:t>
      </w:r>
      <w:proofErr w:type="spellEnd"/>
      <w:r w:rsidRPr="00C8764A">
        <w:t xml:space="preserve"> cover</w:t>
      </w:r>
      <w:r w:rsidR="00C66533" w:rsidRPr="00C8764A">
        <w:t xml:space="preserve"> </w:t>
      </w:r>
    </w:p>
    <w:p w:rsidR="00C8764A" w:rsidRDefault="00C8764A" w:rsidP="00C8764A">
      <w:r>
        <w:t xml:space="preserve">Well when you’re purchasing the covers available in </w:t>
      </w:r>
      <w:r w:rsidR="009709D8">
        <w:t xml:space="preserve">the </w:t>
      </w:r>
      <w:r>
        <w:t>market, they are either tri-folds, else roll-ups. But technically when you’re making things DIY you need at least a minimal outcome from your custom work.</w:t>
      </w:r>
    </w:p>
    <w:p w:rsidR="00C8764A" w:rsidRDefault="00C8764A" w:rsidP="00C8764A">
      <w:r>
        <w:t xml:space="preserve">The preference is you don’t stick to something that just a cover of a board, rather make it fold. The roll-ups that we find in stores have multiple supported segments </w:t>
      </w:r>
      <w:r w:rsidR="009709D8">
        <w:t>that</w:t>
      </w:r>
      <w:r>
        <w:t xml:space="preserve"> are tough to build in </w:t>
      </w:r>
      <w:r w:rsidR="009709D8">
        <w:t xml:space="preserve">the </w:t>
      </w:r>
      <w:r>
        <w:t xml:space="preserve">DIY process, </w:t>
      </w:r>
      <w:r w:rsidR="009709D8">
        <w:t xml:space="preserve">which </w:t>
      </w:r>
      <w:r>
        <w:t>might be a time</w:t>
      </w:r>
      <w:r w:rsidR="009709D8">
        <w:t>-</w:t>
      </w:r>
      <w:r>
        <w:t xml:space="preserve">consuming thing. At least make one fold, for </w:t>
      </w:r>
      <w:r w:rsidR="009709D8">
        <w:t xml:space="preserve">a </w:t>
      </w:r>
      <w:r>
        <w:t xml:space="preserve">better experience in DIY cover. </w:t>
      </w:r>
    </w:p>
    <w:p w:rsidR="00C8764A" w:rsidRDefault="00C8764A" w:rsidP="00C8764A">
      <w:r>
        <w:t xml:space="preserve">Part the cover board and join them with hinges that can fold up to 100%. </w:t>
      </w:r>
      <w:r w:rsidR="009709D8">
        <w:t>Y</w:t>
      </w:r>
      <w:r>
        <w:t>ou’ll have to make holes in the board so that you can fit the joining screws. Also</w:t>
      </w:r>
      <w:r w:rsidR="009709D8">
        <w:t>,</w:t>
      </w:r>
      <w:r>
        <w:t xml:space="preserve"> you need</w:t>
      </w:r>
      <w:r w:rsidR="009709D8">
        <w:t xml:space="preserve"> to</w:t>
      </w:r>
      <w:r>
        <w:t xml:space="preserve"> make the partitions in a calculative manner as in you’ve got the clamp systems to have a proper alignment with the board.</w:t>
      </w:r>
    </w:p>
    <w:p w:rsidR="00AA77DC" w:rsidRDefault="00AA77DC" w:rsidP="00AA77DC">
      <w:pPr>
        <w:pStyle w:val="Heading2"/>
      </w:pPr>
      <w:r>
        <w:t>DIY</w:t>
      </w:r>
      <w:r w:rsidRPr="00AA77DC">
        <w:t xml:space="preserve"> retractable truck bed cover</w:t>
      </w:r>
    </w:p>
    <w:p w:rsidR="00E73309" w:rsidRDefault="003748C7" w:rsidP="003748C7">
      <w:r>
        <w:t>Retractable bed cover</w:t>
      </w:r>
      <w:r w:rsidR="009709D8">
        <w:t>s</w:t>
      </w:r>
      <w:r>
        <w:t xml:space="preserve"> </w:t>
      </w:r>
      <w:r w:rsidR="00E73309">
        <w:t>are manually created with piano hinges to make the cover a folding one. You’ll need, 1x2” plywood or aluminum, 2 sheets, glues, screws</w:t>
      </w:r>
      <w:r w:rsidR="009709D8">
        <w:t>,</w:t>
      </w:r>
      <w:r w:rsidR="00E73309">
        <w:t xml:space="preserve"> and other saw type equipment according to board material. </w:t>
      </w:r>
    </w:p>
    <w:p w:rsidR="00AF0A3C" w:rsidRDefault="00E73309" w:rsidP="003748C7">
      <w:r>
        <w:t>It’s a time</w:t>
      </w:r>
      <w:r w:rsidR="009709D8">
        <w:t>-</w:t>
      </w:r>
      <w:r>
        <w:t xml:space="preserve">consuming process and effortful work, yet worth trying. Retractable </w:t>
      </w:r>
      <w:r w:rsidR="00AF0A3C">
        <w:t>bed covers are smart in look and user-friendly.</w:t>
      </w:r>
    </w:p>
    <w:p w:rsidR="003748C7" w:rsidRPr="003748C7" w:rsidRDefault="002F51EE" w:rsidP="002F51EE">
      <w:pPr>
        <w:pStyle w:val="Heading2"/>
      </w:pPr>
      <w:r>
        <w:t>H</w:t>
      </w:r>
      <w:r w:rsidRPr="002F51EE">
        <w:t>ow to build a truck bed cover with plywood</w:t>
      </w:r>
      <w:r>
        <w:t>?</w:t>
      </w:r>
    </w:p>
    <w:p w:rsidR="002F51EE" w:rsidRDefault="002F51EE" w:rsidP="002F51EE">
      <w:r>
        <w:t xml:space="preserve">A very basic way </w:t>
      </w:r>
      <w:r w:rsidR="009709D8">
        <w:t>of</w:t>
      </w:r>
      <w:r>
        <w:t xml:space="preserve"> making a bed cover is using plywood. The procedure is depicted in the following segments.</w:t>
      </w:r>
    </w:p>
    <w:p w:rsidR="00EF1770" w:rsidRDefault="00EF1770" w:rsidP="00EF1770">
      <w:pPr>
        <w:pStyle w:val="ListParagraph"/>
        <w:numPr>
          <w:ilvl w:val="0"/>
          <w:numId w:val="1"/>
        </w:numPr>
      </w:pPr>
      <w:r>
        <w:lastRenderedPageBreak/>
        <w:t>Firstly make sure the measurement is accurate. Usually</w:t>
      </w:r>
      <w:r w:rsidR="009709D8">
        <w:t>,</w:t>
      </w:r>
      <w:r>
        <w:t xml:space="preserve"> the sheet sizes are 2x4 but you might need to reshape according to your cab, tailgate</w:t>
      </w:r>
      <w:r w:rsidR="009709D8">
        <w:t>,</w:t>
      </w:r>
      <w:r>
        <w:t xml:space="preserve"> and bed rails.</w:t>
      </w:r>
    </w:p>
    <w:p w:rsidR="00EF1770" w:rsidRDefault="00EF1770" w:rsidP="00EF1770">
      <w:pPr>
        <w:pStyle w:val="ListParagraph"/>
        <w:numPr>
          <w:ilvl w:val="0"/>
          <w:numId w:val="1"/>
        </w:numPr>
      </w:pPr>
      <w:r>
        <w:t>Then assemble the supports, sheets and join with hinges, tape the joints with gorilla tapes or any other sustainable binders. Give some waterproof color coat to have a nicer look</w:t>
      </w:r>
    </w:p>
    <w:p w:rsidR="00EF1770" w:rsidRDefault="00EF1770" w:rsidP="00EF1770">
      <w:r>
        <w:t>These are the very basic work. But the toughest and sensitive part is to take the proper measurements. The following site might help you with the idea.</w:t>
      </w:r>
    </w:p>
    <w:p w:rsidR="00EF1770" w:rsidRDefault="00EF1770" w:rsidP="00EF1770">
      <w:hyperlink r:id="rId8" w:history="1">
        <w:r w:rsidRPr="00B34574">
          <w:rPr>
            <w:rStyle w:val="Hyperlink"/>
          </w:rPr>
          <w:t>https://www.durabakcompany.com/blogs/durabak/build-a-truck-bed-cover-plywood</w:t>
        </w:r>
      </w:hyperlink>
    </w:p>
    <w:p w:rsidR="00C8764A" w:rsidRDefault="002D2631" w:rsidP="002D2631">
      <w:pPr>
        <w:pStyle w:val="Heading2"/>
      </w:pPr>
      <w:r>
        <w:t>DIY</w:t>
      </w:r>
      <w:r w:rsidRPr="002D2631">
        <w:t xml:space="preserve"> </w:t>
      </w:r>
      <w:proofErr w:type="spellStart"/>
      <w:r w:rsidRPr="002D2631">
        <w:t>tonneau</w:t>
      </w:r>
      <w:proofErr w:type="spellEnd"/>
      <w:r w:rsidRPr="002D2631">
        <w:t xml:space="preserve"> cover with toolbox</w:t>
      </w:r>
      <w:r w:rsidR="00EF1770" w:rsidRPr="002D2631">
        <w:t xml:space="preserve"> </w:t>
      </w:r>
    </w:p>
    <w:p w:rsidR="00B50A81" w:rsidRDefault="00B50A81" w:rsidP="002D2631">
      <w:r>
        <w:t xml:space="preserve">This is a great process to get a perfect </w:t>
      </w:r>
      <w:proofErr w:type="spellStart"/>
      <w:r>
        <w:t>tonneau</w:t>
      </w:r>
      <w:proofErr w:type="spellEnd"/>
      <w:r>
        <w:t xml:space="preserve"> cover, because in </w:t>
      </w:r>
      <w:r w:rsidR="009709D8">
        <w:t xml:space="preserve">the </w:t>
      </w:r>
      <w:r>
        <w:t xml:space="preserve">toolbox you have </w:t>
      </w:r>
      <w:r w:rsidR="009709D8">
        <w:t xml:space="preserve">a </w:t>
      </w:r>
      <w:r>
        <w:t>header box, necessary clamps, nuts</w:t>
      </w:r>
      <w:r w:rsidR="009709D8">
        <w:t>,</w:t>
      </w:r>
      <w:r>
        <w:t xml:space="preserve"> and bolts, tighten tools, saws, and other supportive rails with piano hinges.</w:t>
      </w:r>
    </w:p>
    <w:p w:rsidR="002D2631" w:rsidRDefault="00B50A81" w:rsidP="002D2631">
      <w:r>
        <w:t xml:space="preserve">A full compact tool guide makes your work easier than ever. Check out the video below for a viable interpretation. </w:t>
      </w:r>
    </w:p>
    <w:p w:rsidR="00B50A81" w:rsidRDefault="00B50A81" w:rsidP="002D2631">
      <w:hyperlink r:id="rId9" w:history="1">
        <w:r w:rsidRPr="00B34574">
          <w:rPr>
            <w:rStyle w:val="Hyperlink"/>
          </w:rPr>
          <w:t>https://www.youtube.com/watch?v=TbXg4ebOlhE&amp;feature=emb_logo</w:t>
        </w:r>
      </w:hyperlink>
    </w:p>
    <w:p w:rsidR="00B50A81" w:rsidRDefault="00B50A81" w:rsidP="00B50A81">
      <w:pPr>
        <w:pStyle w:val="Heading2"/>
      </w:pPr>
      <w:r>
        <w:t>FYI</w:t>
      </w:r>
    </w:p>
    <w:p w:rsidR="00B50A81" w:rsidRDefault="00B50A81" w:rsidP="00B50A81">
      <w:r>
        <w:t xml:space="preserve">Is a DIY </w:t>
      </w:r>
      <w:proofErr w:type="spellStart"/>
      <w:r>
        <w:t>tonneau</w:t>
      </w:r>
      <w:proofErr w:type="spellEnd"/>
      <w:r>
        <w:t xml:space="preserve"> cover better than the market ones?</w:t>
      </w:r>
    </w:p>
    <w:p w:rsidR="00B50A81" w:rsidRDefault="00B50A81" w:rsidP="00B50A81">
      <w:r>
        <w:t>This is all up to your preference. The covers that are available in stores are pricy and also might get confused with multiple brands.</w:t>
      </w:r>
    </w:p>
    <w:p w:rsidR="00B50A81" w:rsidRDefault="00B50A81" w:rsidP="00B50A81">
      <w:r>
        <w:t>DIY is customized by you so you know the best of it and your truck. Still often it’s not easier to just go and create your own, so the store ones are smart and life savior.</w:t>
      </w:r>
    </w:p>
    <w:p w:rsidR="00B50A81" w:rsidRDefault="00A91418" w:rsidP="00A91418">
      <w:pPr>
        <w:pStyle w:val="Heading2"/>
      </w:pPr>
      <w:r>
        <w:t>Conclusion</w:t>
      </w:r>
    </w:p>
    <w:p w:rsidR="00A91418" w:rsidRPr="00A91418" w:rsidRDefault="00A91418" w:rsidP="00A91418">
      <w:r>
        <w:t xml:space="preserve">DIY is always fun and customizing your tools and </w:t>
      </w:r>
      <w:r w:rsidR="009709D8">
        <w:t xml:space="preserve">the </w:t>
      </w:r>
      <w:r>
        <w:t xml:space="preserve">working arena is so hyped. But making a DIY hard </w:t>
      </w:r>
      <w:proofErr w:type="spellStart"/>
      <w:r>
        <w:t>tonneau</w:t>
      </w:r>
      <w:proofErr w:type="spellEnd"/>
      <w:r>
        <w:t xml:space="preserve"> cover is not always a cupcake. </w:t>
      </w:r>
      <w:r w:rsidR="000E5B23">
        <w:t xml:space="preserve">Yet it’s a satisfactory procedure. If you are not familiarized with tool works, you might find it hard to have a DIY </w:t>
      </w:r>
      <w:proofErr w:type="spellStart"/>
      <w:r w:rsidR="000E5B23">
        <w:t>tonneau</w:t>
      </w:r>
      <w:proofErr w:type="spellEnd"/>
      <w:r w:rsidR="000E5B23">
        <w:t xml:space="preserve"> cover, so you might switch to the market available ones. </w:t>
      </w:r>
    </w:p>
    <w:p w:rsidR="00076C17" w:rsidRPr="00076C17" w:rsidRDefault="00076C17" w:rsidP="00500A32">
      <w:pPr>
        <w:pStyle w:val="Heading2"/>
      </w:pPr>
      <w:r>
        <w:t xml:space="preserve"> </w:t>
      </w:r>
    </w:p>
    <w:p w:rsidR="00F36237" w:rsidRPr="006814E8" w:rsidRDefault="00F36237" w:rsidP="006814E8"/>
    <w:sectPr w:rsidR="00F36237" w:rsidRPr="006814E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08C0" w:rsidRDefault="005508C0" w:rsidP="000E1A84">
      <w:pPr>
        <w:spacing w:after="0" w:line="240" w:lineRule="auto"/>
      </w:pPr>
      <w:r>
        <w:separator/>
      </w:r>
    </w:p>
  </w:endnote>
  <w:endnote w:type="continuationSeparator" w:id="0">
    <w:p w:rsidR="005508C0" w:rsidRDefault="005508C0" w:rsidP="000E1A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08C0" w:rsidRDefault="005508C0" w:rsidP="000E1A84">
      <w:pPr>
        <w:spacing w:after="0" w:line="240" w:lineRule="auto"/>
      </w:pPr>
      <w:r>
        <w:separator/>
      </w:r>
    </w:p>
  </w:footnote>
  <w:footnote w:type="continuationSeparator" w:id="0">
    <w:p w:rsidR="005508C0" w:rsidRDefault="005508C0" w:rsidP="000E1A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81238D"/>
    <w:multiLevelType w:val="hybridMultilevel"/>
    <w:tmpl w:val="12B86FBC"/>
    <w:lvl w:ilvl="0" w:tplc="04090005">
      <w:start w:val="1"/>
      <w:numFmt w:val="bullet"/>
      <w:lvlText w:val=""/>
      <w:lvlJc w:val="left"/>
      <w:pPr>
        <w:ind w:left="792" w:hanging="360"/>
      </w:pPr>
      <w:rPr>
        <w:rFonts w:ascii="Wingdings" w:hAnsi="Wingding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3sTQ0NLYwNDI0MzRR0lEKTi0uzszPAykwrAUAiBD6oiwAAAA="/>
  </w:docVars>
  <w:rsids>
    <w:rsidRoot w:val="00963FD0"/>
    <w:rsid w:val="00076C17"/>
    <w:rsid w:val="000E1A84"/>
    <w:rsid w:val="000E5B23"/>
    <w:rsid w:val="002D2631"/>
    <w:rsid w:val="002F51EE"/>
    <w:rsid w:val="003748C7"/>
    <w:rsid w:val="00500A32"/>
    <w:rsid w:val="005508C0"/>
    <w:rsid w:val="006814E8"/>
    <w:rsid w:val="006970DB"/>
    <w:rsid w:val="007A1E8F"/>
    <w:rsid w:val="00963FD0"/>
    <w:rsid w:val="009709D8"/>
    <w:rsid w:val="00A91418"/>
    <w:rsid w:val="00A95B02"/>
    <w:rsid w:val="00AA77DC"/>
    <w:rsid w:val="00AF0A3C"/>
    <w:rsid w:val="00B50A81"/>
    <w:rsid w:val="00C66533"/>
    <w:rsid w:val="00C8764A"/>
    <w:rsid w:val="00E00306"/>
    <w:rsid w:val="00E61CC6"/>
    <w:rsid w:val="00E73309"/>
    <w:rsid w:val="00EF1770"/>
    <w:rsid w:val="00F362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F68FD"/>
  <w15:chartTrackingRefBased/>
  <w15:docId w15:val="{FE722AEE-4605-4BAF-AEA6-35120B4732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2F5496" w:themeColor="accent1" w:themeShade="BF"/>
      <w:sz w:val="28"/>
    </w:rPr>
  </w:style>
  <w:style w:type="paragraph" w:styleId="Header">
    <w:name w:val="header"/>
    <w:basedOn w:val="Normal"/>
    <w:link w:val="HeaderChar"/>
    <w:uiPriority w:val="99"/>
    <w:unhideWhenUsed/>
    <w:rsid w:val="000E1A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1A84"/>
    <w:rPr>
      <w:rFonts w:ascii="Times New Roman" w:hAnsi="Times New Roman"/>
      <w:sz w:val="28"/>
    </w:rPr>
  </w:style>
  <w:style w:type="paragraph" w:styleId="Footer">
    <w:name w:val="footer"/>
    <w:basedOn w:val="Normal"/>
    <w:link w:val="FooterChar"/>
    <w:uiPriority w:val="99"/>
    <w:unhideWhenUsed/>
    <w:rsid w:val="000E1A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1A84"/>
    <w:rPr>
      <w:rFonts w:ascii="Times New Roman" w:hAnsi="Times New Roman"/>
      <w:sz w:val="28"/>
    </w:rPr>
  </w:style>
  <w:style w:type="character" w:styleId="Hyperlink">
    <w:name w:val="Hyperlink"/>
    <w:basedOn w:val="DefaultParagraphFont"/>
    <w:uiPriority w:val="99"/>
    <w:unhideWhenUsed/>
    <w:rsid w:val="00C66533"/>
    <w:rPr>
      <w:color w:val="0563C1" w:themeColor="hyperlink"/>
      <w:u w:val="single"/>
    </w:rPr>
  </w:style>
  <w:style w:type="character" w:styleId="FollowedHyperlink">
    <w:name w:val="FollowedHyperlink"/>
    <w:basedOn w:val="DefaultParagraphFont"/>
    <w:uiPriority w:val="99"/>
    <w:semiHidden/>
    <w:unhideWhenUsed/>
    <w:rsid w:val="00C8764A"/>
    <w:rPr>
      <w:color w:val="954F72" w:themeColor="followedHyperlink"/>
      <w:u w:val="single"/>
    </w:rPr>
  </w:style>
  <w:style w:type="paragraph" w:styleId="ListParagraph">
    <w:name w:val="List Paragraph"/>
    <w:basedOn w:val="Normal"/>
    <w:uiPriority w:val="34"/>
    <w:qFormat/>
    <w:rsid w:val="00EF17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urabakcompany.com/blogs/durabak/build-a-truck-bed-cover-plywood" TargetMode="External"/><Relationship Id="rId3" Type="http://schemas.openxmlformats.org/officeDocument/2006/relationships/settings" Target="settings.xml"/><Relationship Id="rId7" Type="http://schemas.openxmlformats.org/officeDocument/2006/relationships/hyperlink" Target="https://www.youtube.com/watch?v=7oBTQdRGrj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TbXg4ebOlhE&amp;feature=emb_lo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0</TotalTime>
  <Pages>3</Pages>
  <Words>873</Words>
  <Characters>497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7</cp:revision>
  <dcterms:created xsi:type="dcterms:W3CDTF">2021-02-02T14:18:00Z</dcterms:created>
  <dcterms:modified xsi:type="dcterms:W3CDTF">2021-02-02T18:48:00Z</dcterms:modified>
</cp:coreProperties>
</file>